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16C5A9" w14:textId="184F69FF" w:rsidR="00A80A5D" w:rsidRPr="00EB4F21" w:rsidRDefault="00A80A5D" w:rsidP="00740DE9">
      <w:pPr>
        <w:pStyle w:val="Heading1"/>
        <w:jc w:val="center"/>
        <w:rPr>
          <w:b/>
          <w:bCs/>
          <w:color w:val="auto"/>
          <w:sz w:val="28"/>
          <w:szCs w:val="28"/>
        </w:rPr>
      </w:pPr>
      <w:r w:rsidRPr="00EB4F21">
        <w:rPr>
          <w:b/>
          <w:bCs/>
          <w:color w:val="auto"/>
          <w:sz w:val="28"/>
          <w:szCs w:val="28"/>
        </w:rPr>
        <w:t>Arpit Sharma</w:t>
      </w:r>
    </w:p>
    <w:p w14:paraId="3CA6653E" w14:textId="77777777" w:rsidR="00856B25" w:rsidRPr="00EB4F21" w:rsidRDefault="00856B25" w:rsidP="00A80A5D">
      <w:pPr>
        <w:rPr>
          <w:b/>
          <w:bCs/>
          <w:sz w:val="10"/>
          <w:szCs w:val="10"/>
        </w:rPr>
      </w:pPr>
    </w:p>
    <w:p w14:paraId="34E82D6C" w14:textId="1EE1EBB6" w:rsidR="000B3D54" w:rsidRPr="00EB4F21" w:rsidRDefault="00DE765E" w:rsidP="00212F7B">
      <w:pPr>
        <w:ind w:left="0" w:firstLine="0"/>
        <w:rPr>
          <w:sz w:val="16"/>
          <w:szCs w:val="16"/>
        </w:rPr>
      </w:pPr>
      <w:r w:rsidRPr="00EB4F21">
        <w:rPr>
          <w:b/>
          <w:bCs/>
          <w:sz w:val="16"/>
          <w:szCs w:val="16"/>
        </w:rPr>
        <w:t>Phone</w:t>
      </w:r>
      <w:r w:rsidRPr="00EB4F21">
        <w:rPr>
          <w:sz w:val="16"/>
          <w:szCs w:val="16"/>
        </w:rPr>
        <w:t xml:space="preserve">: </w:t>
      </w:r>
      <w:r w:rsidR="002C79DC" w:rsidRPr="00EB4F21">
        <w:rPr>
          <w:sz w:val="16"/>
          <w:szCs w:val="16"/>
        </w:rPr>
        <w:t xml:space="preserve">+44 7882 113088 | </w:t>
      </w:r>
      <w:r w:rsidRPr="00EB4F21">
        <w:rPr>
          <w:b/>
          <w:bCs/>
          <w:sz w:val="16"/>
          <w:szCs w:val="16"/>
        </w:rPr>
        <w:t>Email</w:t>
      </w:r>
      <w:r w:rsidRPr="00EB4F21">
        <w:rPr>
          <w:sz w:val="16"/>
          <w:szCs w:val="16"/>
        </w:rPr>
        <w:t xml:space="preserve">: </w:t>
      </w:r>
      <w:hyperlink r:id="rId6" w:history="1">
        <w:r w:rsidR="00431E45" w:rsidRPr="00431E45">
          <w:rPr>
            <w:rStyle w:val="Hyperlink"/>
            <w:sz w:val="16"/>
            <w:szCs w:val="16"/>
          </w:rPr>
          <w:t>mailto:Arpit.Sharma@Tutamail.co</w:t>
        </w:r>
        <w:r w:rsidR="00431E45" w:rsidRPr="00431E45">
          <w:rPr>
            <w:rStyle w:val="Hyperlink"/>
            <w:sz w:val="16"/>
            <w:szCs w:val="16"/>
          </w:rPr>
          <w:t>m</w:t>
        </w:r>
      </w:hyperlink>
      <w:r w:rsidR="002C79DC" w:rsidRPr="00EB4F21">
        <w:rPr>
          <w:sz w:val="16"/>
          <w:szCs w:val="16"/>
        </w:rPr>
        <w:t xml:space="preserve">| </w:t>
      </w:r>
      <w:r w:rsidRPr="00EB4F21">
        <w:rPr>
          <w:b/>
          <w:bCs/>
          <w:sz w:val="16"/>
          <w:szCs w:val="16"/>
        </w:rPr>
        <w:t>Address</w:t>
      </w:r>
      <w:r w:rsidRPr="00EB4F21">
        <w:rPr>
          <w:sz w:val="16"/>
          <w:szCs w:val="16"/>
        </w:rPr>
        <w:t xml:space="preserve"> </w:t>
      </w:r>
      <w:r w:rsidR="002C79DC" w:rsidRPr="00EB4F21">
        <w:rPr>
          <w:sz w:val="16"/>
          <w:szCs w:val="16"/>
        </w:rPr>
        <w:t xml:space="preserve">B1, Birmingham, UK | </w:t>
      </w:r>
      <w:r w:rsidR="002C79DC" w:rsidRPr="00EB4F21">
        <w:rPr>
          <w:b/>
          <w:bCs/>
          <w:sz w:val="16"/>
          <w:szCs w:val="16"/>
        </w:rPr>
        <w:t>GitHub</w:t>
      </w:r>
      <w:r w:rsidRPr="00EB4F21">
        <w:rPr>
          <w:sz w:val="16"/>
          <w:szCs w:val="16"/>
        </w:rPr>
        <w:t xml:space="preserve"> </w:t>
      </w:r>
      <w:hyperlink r:id="rId7" w:history="1">
        <w:r w:rsidR="002C79DC" w:rsidRPr="000B3D54">
          <w:rPr>
            <w:rStyle w:val="Hyperlink"/>
            <w:sz w:val="16"/>
            <w:szCs w:val="16"/>
          </w:rPr>
          <w:t>github.com/</w:t>
        </w:r>
        <w:proofErr w:type="spellStart"/>
        <w:r w:rsidR="002C79DC" w:rsidRPr="000B3D54">
          <w:rPr>
            <w:rStyle w:val="Hyperlink"/>
            <w:sz w:val="16"/>
            <w:szCs w:val="16"/>
          </w:rPr>
          <w:t>ArpitSharm</w:t>
        </w:r>
        <w:r w:rsidR="002C79DC" w:rsidRPr="000B3D54">
          <w:rPr>
            <w:rStyle w:val="Hyperlink"/>
            <w:sz w:val="16"/>
            <w:szCs w:val="16"/>
          </w:rPr>
          <w:t>a</w:t>
        </w:r>
        <w:r w:rsidR="002C79DC" w:rsidRPr="000B3D54">
          <w:rPr>
            <w:rStyle w:val="Hyperlink"/>
            <w:sz w:val="16"/>
            <w:szCs w:val="16"/>
          </w:rPr>
          <w:t>Dev</w:t>
        </w:r>
        <w:proofErr w:type="spellEnd"/>
      </w:hyperlink>
      <w:r w:rsidR="002C79DC" w:rsidRPr="00EB4F21">
        <w:rPr>
          <w:sz w:val="16"/>
          <w:szCs w:val="16"/>
        </w:rPr>
        <w:t xml:space="preserve"> | </w:t>
      </w:r>
      <w:r w:rsidR="002C79DC" w:rsidRPr="00EB4F21">
        <w:rPr>
          <w:b/>
          <w:bCs/>
          <w:sz w:val="16"/>
          <w:szCs w:val="16"/>
        </w:rPr>
        <w:t>LinkedIn</w:t>
      </w:r>
      <w:r w:rsidR="002C79DC" w:rsidRPr="00EB4F21">
        <w:rPr>
          <w:sz w:val="16"/>
          <w:szCs w:val="16"/>
        </w:rPr>
        <w:t xml:space="preserve">: </w:t>
      </w:r>
      <w:hyperlink r:id="rId8" w:history="1">
        <w:r w:rsidR="002C79DC" w:rsidRPr="000B3D54">
          <w:rPr>
            <w:rStyle w:val="Hyperlink"/>
            <w:sz w:val="16"/>
            <w:szCs w:val="16"/>
          </w:rPr>
          <w:t>linkedin.com/in/Sharma-Arpit</w:t>
        </w:r>
      </w:hyperlink>
      <w:r w:rsidR="00BD6D68">
        <w:rPr>
          <w:sz w:val="16"/>
          <w:szCs w:val="16"/>
        </w:rPr>
        <w:t xml:space="preserve"> </w:t>
      </w:r>
      <w:proofErr w:type="spellStart"/>
      <w:r w:rsidR="00BD6D68" w:rsidRPr="00BD6D68">
        <w:rPr>
          <w:b/>
          <w:bCs/>
          <w:sz w:val="16"/>
          <w:szCs w:val="16"/>
        </w:rPr>
        <w:t>Portfoliio</w:t>
      </w:r>
      <w:proofErr w:type="spellEnd"/>
      <w:r w:rsidR="00BD6D68">
        <w:rPr>
          <w:sz w:val="16"/>
          <w:szCs w:val="16"/>
        </w:rPr>
        <w:t xml:space="preserve"> </w:t>
      </w:r>
      <w:hyperlink r:id="rId9" w:history="1">
        <w:r w:rsidR="00BD6D68" w:rsidRPr="00BD6D68">
          <w:rPr>
            <w:rStyle w:val="Hyperlink"/>
            <w:sz w:val="16"/>
            <w:szCs w:val="16"/>
          </w:rPr>
          <w:t>A</w:t>
        </w:r>
        <w:r w:rsidR="00BD6D68" w:rsidRPr="00BD6D68">
          <w:rPr>
            <w:rStyle w:val="Hyperlink"/>
            <w:sz w:val="16"/>
            <w:szCs w:val="16"/>
          </w:rPr>
          <w:t>rpit</w:t>
        </w:r>
        <w:r w:rsidR="00BD6D68" w:rsidRPr="00BD6D68">
          <w:rPr>
            <w:rStyle w:val="Hyperlink"/>
            <w:sz w:val="16"/>
            <w:szCs w:val="16"/>
          </w:rPr>
          <w:t>S</w:t>
        </w:r>
        <w:r w:rsidR="00BD6D68" w:rsidRPr="00BD6D68">
          <w:rPr>
            <w:rStyle w:val="Hyperlink"/>
            <w:sz w:val="16"/>
            <w:szCs w:val="16"/>
          </w:rPr>
          <w:t>harma</w:t>
        </w:r>
        <w:r w:rsidR="00BD6D68" w:rsidRPr="00BD6D68">
          <w:rPr>
            <w:rStyle w:val="Hyperlink"/>
            <w:sz w:val="16"/>
            <w:szCs w:val="16"/>
          </w:rPr>
          <w:t>D</w:t>
        </w:r>
        <w:r w:rsidR="00BD6D68" w:rsidRPr="00BD6D68">
          <w:rPr>
            <w:rStyle w:val="Hyperlink"/>
            <w:sz w:val="16"/>
            <w:szCs w:val="16"/>
          </w:rPr>
          <w:t>ev.</w:t>
        </w:r>
        <w:r w:rsidR="00BD6D68" w:rsidRPr="00BD6D68">
          <w:rPr>
            <w:rStyle w:val="Hyperlink"/>
            <w:sz w:val="16"/>
            <w:szCs w:val="16"/>
          </w:rPr>
          <w:t>G</w:t>
        </w:r>
        <w:r w:rsidR="00BD6D68" w:rsidRPr="00BD6D68">
          <w:rPr>
            <w:rStyle w:val="Hyperlink"/>
            <w:sz w:val="16"/>
            <w:szCs w:val="16"/>
          </w:rPr>
          <w:t>ithub.io/portfolio</w:t>
        </w:r>
      </w:hyperlink>
    </w:p>
    <w:p w14:paraId="6236E76D" w14:textId="6CD2078C" w:rsidR="00304973" w:rsidRPr="00EB4F21" w:rsidRDefault="00000000" w:rsidP="003624B1">
      <w:pPr>
        <w:pStyle w:val="Heading2"/>
        <w:rPr>
          <w:sz w:val="24"/>
          <w:szCs w:val="24"/>
        </w:rPr>
      </w:pPr>
      <w:r w:rsidRPr="00EB4F21">
        <w:rPr>
          <w:sz w:val="24"/>
          <w:szCs w:val="24"/>
        </w:rPr>
        <w:t>Education:</w:t>
      </w:r>
    </w:p>
    <w:p w14:paraId="3FB98AEF" w14:textId="1AA1CEE8" w:rsidR="00DB4EFA" w:rsidRPr="00EB4F21" w:rsidRDefault="00000000" w:rsidP="00757470">
      <w:pPr>
        <w:pStyle w:val="Heading3"/>
        <w:rPr>
          <w:sz w:val="20"/>
          <w:szCs w:val="22"/>
        </w:rPr>
      </w:pPr>
      <w:r w:rsidRPr="00EB4F21">
        <w:rPr>
          <w:sz w:val="20"/>
          <w:szCs w:val="22"/>
        </w:rPr>
        <w:t>Oct 2020 - Oct 2021: De Montfort University, MSc Intelligent Systems and Robotics (1st)</w:t>
      </w:r>
    </w:p>
    <w:p w14:paraId="4C13D847" w14:textId="77777777" w:rsidR="00DB4EFA" w:rsidRPr="00EB4F21" w:rsidRDefault="00000000">
      <w:pPr>
        <w:spacing w:after="36"/>
        <w:ind w:right="13"/>
        <w:rPr>
          <w:sz w:val="20"/>
          <w:szCs w:val="20"/>
        </w:rPr>
      </w:pPr>
      <w:r w:rsidRPr="00EB4F21">
        <w:rPr>
          <w:sz w:val="20"/>
          <w:szCs w:val="20"/>
        </w:rPr>
        <w:t>Modules Included: Computational Intelligence Optimization, Applied Computational</w:t>
      </w:r>
    </w:p>
    <w:p w14:paraId="305CF363" w14:textId="77777777" w:rsidR="00DB4EFA" w:rsidRPr="00EB4F21" w:rsidRDefault="00000000">
      <w:pPr>
        <w:spacing w:after="36"/>
        <w:ind w:right="13"/>
        <w:rPr>
          <w:sz w:val="20"/>
          <w:szCs w:val="20"/>
        </w:rPr>
      </w:pPr>
      <w:r w:rsidRPr="00EB4F21">
        <w:rPr>
          <w:sz w:val="20"/>
          <w:szCs w:val="20"/>
        </w:rPr>
        <w:t>Intelligence, Natural Language Processing, Artificial Neural Networks and Deep</w:t>
      </w:r>
    </w:p>
    <w:p w14:paraId="78F1DD66" w14:textId="77777777" w:rsidR="00DB4EFA" w:rsidRPr="00EB4F21" w:rsidRDefault="00000000">
      <w:pPr>
        <w:spacing w:after="276"/>
        <w:ind w:right="13"/>
        <w:rPr>
          <w:sz w:val="20"/>
          <w:szCs w:val="20"/>
        </w:rPr>
      </w:pPr>
      <w:r w:rsidRPr="00EB4F21">
        <w:rPr>
          <w:sz w:val="20"/>
          <w:szCs w:val="20"/>
        </w:rPr>
        <w:t>Learning, Intelligent Mobile Robots, Research Methods, Mobile Robots, Fuzzy Logic</w:t>
      </w:r>
    </w:p>
    <w:p w14:paraId="71C79A59" w14:textId="77777777" w:rsidR="00DB4EFA" w:rsidRPr="00EB4F21" w:rsidRDefault="00000000">
      <w:pPr>
        <w:spacing w:after="247" w:line="292" w:lineRule="auto"/>
        <w:ind w:left="-5" w:right="26"/>
        <w:rPr>
          <w:sz w:val="20"/>
          <w:szCs w:val="20"/>
        </w:rPr>
      </w:pPr>
      <w:r w:rsidRPr="00EB4F21">
        <w:rPr>
          <w:b/>
          <w:sz w:val="20"/>
          <w:szCs w:val="20"/>
        </w:rPr>
        <w:t>MSc. Thesis Project - pH monitoring using “Artificial Intelligence on Edge” with state of art, “</w:t>
      </w:r>
      <w:proofErr w:type="spellStart"/>
      <w:r w:rsidRPr="00EB4F21">
        <w:rPr>
          <w:b/>
          <w:sz w:val="20"/>
          <w:szCs w:val="20"/>
        </w:rPr>
        <w:t>TinyML</w:t>
      </w:r>
      <w:proofErr w:type="spellEnd"/>
      <w:r w:rsidRPr="00EB4F21">
        <w:rPr>
          <w:b/>
          <w:sz w:val="20"/>
          <w:szCs w:val="20"/>
        </w:rPr>
        <w:t>” and ESP32 microcontroller, “Internet of Things”, a dedicated mobile app, and emergency email alerts, in a physical prototype of a hydroponic system</w:t>
      </w:r>
    </w:p>
    <w:p w14:paraId="117931C2" w14:textId="77777777" w:rsidR="00DB4EFA" w:rsidRPr="00EB4F21" w:rsidRDefault="00000000" w:rsidP="00757470">
      <w:pPr>
        <w:pStyle w:val="Heading3"/>
        <w:rPr>
          <w:sz w:val="20"/>
          <w:szCs w:val="22"/>
        </w:rPr>
      </w:pPr>
      <w:r w:rsidRPr="00EB4F21">
        <w:rPr>
          <w:sz w:val="20"/>
          <w:szCs w:val="22"/>
        </w:rPr>
        <w:t>Aug 2012 – Aug 2017: Manipal Institute of Technology, B.S Electrical and</w:t>
      </w:r>
    </w:p>
    <w:p w14:paraId="4F6512E8" w14:textId="48AA3B6B" w:rsidR="00304973" w:rsidRPr="00EB4F21" w:rsidRDefault="00000000" w:rsidP="00757470">
      <w:pPr>
        <w:pStyle w:val="Heading3"/>
        <w:rPr>
          <w:sz w:val="20"/>
          <w:szCs w:val="22"/>
        </w:rPr>
      </w:pPr>
      <w:r w:rsidRPr="00EB4F21">
        <w:rPr>
          <w:sz w:val="20"/>
          <w:szCs w:val="22"/>
        </w:rPr>
        <w:t>Electronics (2:2)</w:t>
      </w:r>
    </w:p>
    <w:p w14:paraId="27654AF7" w14:textId="57C64857" w:rsidR="00CA49FE" w:rsidRPr="00EB4F21" w:rsidRDefault="00000000" w:rsidP="003624B1">
      <w:pPr>
        <w:rPr>
          <w:sz w:val="20"/>
          <w:szCs w:val="20"/>
        </w:rPr>
      </w:pPr>
      <w:r w:rsidRPr="00EB4F21">
        <w:rPr>
          <w:sz w:val="20"/>
          <w:szCs w:val="20"/>
        </w:rPr>
        <w:t>Modules Included: Problem Solving Using Computers, Electrical Machinery, Digital</w:t>
      </w:r>
      <w:r w:rsidR="008C60ED" w:rsidRPr="00EB4F21">
        <w:rPr>
          <w:sz w:val="20"/>
          <w:szCs w:val="20"/>
        </w:rPr>
        <w:t xml:space="preserve"> </w:t>
      </w:r>
      <w:r w:rsidRPr="00EB4F21">
        <w:rPr>
          <w:sz w:val="20"/>
          <w:szCs w:val="20"/>
        </w:rPr>
        <w:t xml:space="preserve">System Design, Analog System Design, Communication Systems, Signals </w:t>
      </w:r>
      <w:proofErr w:type="gramStart"/>
      <w:r w:rsidRPr="00EB4F21">
        <w:rPr>
          <w:sz w:val="20"/>
          <w:szCs w:val="20"/>
        </w:rPr>
        <w:t>And</w:t>
      </w:r>
      <w:proofErr w:type="gramEnd"/>
      <w:r w:rsidR="008C60ED" w:rsidRPr="00EB4F21">
        <w:rPr>
          <w:sz w:val="20"/>
          <w:szCs w:val="20"/>
        </w:rPr>
        <w:t xml:space="preserve"> </w:t>
      </w:r>
      <w:r w:rsidRPr="00EB4F21">
        <w:rPr>
          <w:sz w:val="20"/>
          <w:szCs w:val="20"/>
        </w:rPr>
        <w:t>Systems, Analog Systems Design, Modern Control Theory, Power Electronics, Soft Computing</w:t>
      </w:r>
      <w:r w:rsidR="008C60ED" w:rsidRPr="00EB4F21">
        <w:rPr>
          <w:sz w:val="20"/>
          <w:szCs w:val="20"/>
        </w:rPr>
        <w:t>.</w:t>
      </w:r>
    </w:p>
    <w:p w14:paraId="69CC8BEE" w14:textId="5165D60D" w:rsidR="005A1EC3" w:rsidRPr="00EB4F21" w:rsidRDefault="00000000" w:rsidP="00CF34F8">
      <w:pPr>
        <w:pStyle w:val="Heading2"/>
        <w:rPr>
          <w:sz w:val="24"/>
          <w:szCs w:val="24"/>
        </w:rPr>
      </w:pPr>
      <w:r w:rsidRPr="00EB4F21">
        <w:rPr>
          <w:sz w:val="24"/>
          <w:szCs w:val="24"/>
        </w:rPr>
        <w:t>Work Experience:</w:t>
      </w:r>
    </w:p>
    <w:p w14:paraId="3CC6CBBC" w14:textId="6859877C" w:rsidR="005A1EC3" w:rsidRPr="00EB4F21" w:rsidRDefault="005A1EC3" w:rsidP="005A1EC3">
      <w:pPr>
        <w:pStyle w:val="Heading3"/>
        <w:rPr>
          <w:rFonts w:asciiTheme="minorHAnsi" w:hAnsiTheme="minorHAnsi" w:cstheme="minorBidi"/>
          <w:color w:val="auto"/>
          <w:sz w:val="20"/>
          <w:szCs w:val="20"/>
        </w:rPr>
      </w:pPr>
      <w:r w:rsidRPr="00EB4F21">
        <w:rPr>
          <w:sz w:val="20"/>
          <w:szCs w:val="22"/>
        </w:rPr>
        <w:t>October 2023 - Current: Quality Engineer, Task Engineering Solutions</w:t>
      </w:r>
    </w:p>
    <w:p w14:paraId="3182C3DD" w14:textId="59F25941" w:rsidR="005A1EC3" w:rsidRPr="00EB4F21" w:rsidRDefault="005A1EC3" w:rsidP="005A1EC3">
      <w:pPr>
        <w:pStyle w:val="Heading3"/>
        <w:tabs>
          <w:tab w:val="center" w:pos="4508"/>
        </w:tabs>
        <w:rPr>
          <w:sz w:val="20"/>
          <w:szCs w:val="22"/>
        </w:rPr>
      </w:pPr>
      <w:r w:rsidRPr="00EB4F21">
        <w:rPr>
          <w:sz w:val="20"/>
          <w:szCs w:val="22"/>
        </w:rPr>
        <w:t>Limited</w:t>
      </w:r>
      <w:r w:rsidRPr="00EB4F21">
        <w:rPr>
          <w:sz w:val="20"/>
          <w:szCs w:val="22"/>
        </w:rPr>
        <w:tab/>
      </w:r>
    </w:p>
    <w:p w14:paraId="7107F942" w14:textId="77777777" w:rsidR="00301C4A" w:rsidRPr="00EB4F21" w:rsidRDefault="00301C4A" w:rsidP="00304973">
      <w:pPr>
        <w:pStyle w:val="Heading3"/>
        <w:rPr>
          <w:sz w:val="20"/>
          <w:szCs w:val="22"/>
        </w:rPr>
      </w:pPr>
    </w:p>
    <w:p w14:paraId="5B688BE0" w14:textId="5166D50B" w:rsidR="00DB4EFA" w:rsidRPr="00EB4F21" w:rsidRDefault="00000000" w:rsidP="00304973">
      <w:pPr>
        <w:pStyle w:val="Heading3"/>
        <w:rPr>
          <w:sz w:val="20"/>
          <w:szCs w:val="22"/>
        </w:rPr>
      </w:pPr>
      <w:r w:rsidRPr="00EB4F21">
        <w:rPr>
          <w:sz w:val="20"/>
          <w:szCs w:val="22"/>
        </w:rPr>
        <w:t xml:space="preserve">July 2022 </w:t>
      </w:r>
      <w:r w:rsidR="00D137BA" w:rsidRPr="00EB4F21">
        <w:rPr>
          <w:sz w:val="20"/>
          <w:szCs w:val="22"/>
        </w:rPr>
        <w:t>–</w:t>
      </w:r>
      <w:r w:rsidRPr="00EB4F21">
        <w:rPr>
          <w:sz w:val="20"/>
          <w:szCs w:val="22"/>
        </w:rPr>
        <w:t xml:space="preserve"> </w:t>
      </w:r>
      <w:r w:rsidR="00D137BA" w:rsidRPr="00EB4F21">
        <w:rPr>
          <w:sz w:val="20"/>
          <w:szCs w:val="22"/>
        </w:rPr>
        <w:t>January 2023</w:t>
      </w:r>
      <w:r w:rsidRPr="00EB4F21">
        <w:rPr>
          <w:sz w:val="20"/>
          <w:szCs w:val="22"/>
        </w:rPr>
        <w:t>: Research Assistant in Machine Learning and Net-Zero process, De Montfort Expertise Limited:</w:t>
      </w:r>
    </w:p>
    <w:p w14:paraId="54CAE51E" w14:textId="77777777" w:rsidR="00DB4EFA" w:rsidRPr="00EB4F21" w:rsidRDefault="00000000" w:rsidP="000E2591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EB4F21">
        <w:rPr>
          <w:sz w:val="20"/>
          <w:szCs w:val="20"/>
        </w:rPr>
        <w:t>Conduct literature reviews</w:t>
      </w:r>
    </w:p>
    <w:p w14:paraId="06C49A73" w14:textId="77777777" w:rsidR="00DB4EFA" w:rsidRPr="00EB4F21" w:rsidRDefault="00000000" w:rsidP="000E2591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EB4F21">
        <w:rPr>
          <w:sz w:val="20"/>
          <w:szCs w:val="20"/>
        </w:rPr>
        <w:t>Collect and analyze data</w:t>
      </w:r>
    </w:p>
    <w:p w14:paraId="3F65EC7E" w14:textId="77777777" w:rsidR="00DB4EFA" w:rsidRPr="00EB4F21" w:rsidRDefault="00000000" w:rsidP="000E2591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EB4F21">
        <w:rPr>
          <w:sz w:val="20"/>
          <w:szCs w:val="20"/>
        </w:rPr>
        <w:t>Develop machine learning models and optimize them to control the system.</w:t>
      </w:r>
    </w:p>
    <w:p w14:paraId="442E78E3" w14:textId="77777777" w:rsidR="00DB4EFA" w:rsidRPr="00EB4F21" w:rsidRDefault="00000000" w:rsidP="000E2591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EB4F21">
        <w:rPr>
          <w:sz w:val="20"/>
          <w:szCs w:val="20"/>
        </w:rPr>
        <w:t>Provide ready access to all experimental data for the faculty researcher and/or supervisor</w:t>
      </w:r>
    </w:p>
    <w:p w14:paraId="45E07182" w14:textId="77777777" w:rsidR="00DB4EFA" w:rsidRPr="00EB4F21" w:rsidRDefault="00000000" w:rsidP="000E2591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EB4F21">
        <w:rPr>
          <w:sz w:val="20"/>
          <w:szCs w:val="20"/>
        </w:rPr>
        <w:t>Supervise undergraduate students working on the research project (maintaining records on assignment completion, acting as liaison/mediator between the undergraduate students and the faculty researcher)</w:t>
      </w:r>
    </w:p>
    <w:p w14:paraId="4E6F6849" w14:textId="77777777" w:rsidR="00DB4EFA" w:rsidRPr="00EB4F21" w:rsidRDefault="00000000" w:rsidP="000E2591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EB4F21">
        <w:rPr>
          <w:sz w:val="20"/>
          <w:szCs w:val="20"/>
        </w:rPr>
        <w:t>Attend project meetings</w:t>
      </w:r>
    </w:p>
    <w:p w14:paraId="50E330DA" w14:textId="439445A6" w:rsidR="005A1EC3" w:rsidRPr="00EB4F21" w:rsidRDefault="00000000" w:rsidP="001E0620">
      <w:pPr>
        <w:pStyle w:val="ListParagraph"/>
        <w:numPr>
          <w:ilvl w:val="0"/>
          <w:numId w:val="17"/>
        </w:numPr>
        <w:rPr>
          <w:sz w:val="20"/>
          <w:szCs w:val="20"/>
        </w:rPr>
      </w:pPr>
      <w:r w:rsidRPr="00EB4F21">
        <w:rPr>
          <w:sz w:val="20"/>
          <w:szCs w:val="20"/>
        </w:rPr>
        <w:t>Compile data for progress reports</w:t>
      </w:r>
    </w:p>
    <w:p w14:paraId="19F1695B" w14:textId="3AFE4AB4" w:rsidR="00304973" w:rsidRPr="00431E45" w:rsidRDefault="005A1EC3" w:rsidP="00431E45">
      <w:pPr>
        <w:rPr>
          <w:b/>
          <w:bCs/>
          <w:sz w:val="20"/>
          <w:szCs w:val="20"/>
        </w:rPr>
      </w:pPr>
      <w:r w:rsidRPr="00EB4F21">
        <w:rPr>
          <w:b/>
          <w:bCs/>
          <w:sz w:val="20"/>
          <w:szCs w:val="20"/>
        </w:rPr>
        <w:t>Key Skills: Python, Data Analysis, Machin</w:t>
      </w:r>
      <w:r w:rsidR="003307D6" w:rsidRPr="00EB4F21">
        <w:rPr>
          <w:b/>
          <w:bCs/>
          <w:sz w:val="20"/>
          <w:szCs w:val="20"/>
        </w:rPr>
        <w:t>e</w:t>
      </w:r>
      <w:r w:rsidRPr="00EB4F21">
        <w:rPr>
          <w:b/>
          <w:bCs/>
          <w:sz w:val="20"/>
          <w:szCs w:val="20"/>
        </w:rPr>
        <w:t xml:space="preserve"> Learning, Data Collection, Literature Review, Experimental Data Management, Project Coordination, Report Compilation, Software Development Best Practices, Web-Hosted Platforms, Leadership</w:t>
      </w:r>
    </w:p>
    <w:p w14:paraId="5B734D8D" w14:textId="4884BAB3" w:rsidR="002C79DC" w:rsidRDefault="00000000" w:rsidP="00431E45">
      <w:pPr>
        <w:pStyle w:val="Heading3"/>
        <w:rPr>
          <w:sz w:val="20"/>
          <w:szCs w:val="22"/>
        </w:rPr>
      </w:pPr>
      <w:r w:rsidRPr="00EB4F21">
        <w:rPr>
          <w:sz w:val="20"/>
          <w:szCs w:val="22"/>
        </w:rPr>
        <w:t xml:space="preserve">September 2019- January 2020: Assistant Engineer, </w:t>
      </w:r>
      <w:proofErr w:type="spellStart"/>
      <w:r w:rsidRPr="00EB4F21">
        <w:rPr>
          <w:sz w:val="20"/>
          <w:szCs w:val="22"/>
        </w:rPr>
        <w:t>Narayn</w:t>
      </w:r>
      <w:proofErr w:type="spellEnd"/>
      <w:r w:rsidRPr="00EB4F21">
        <w:rPr>
          <w:sz w:val="20"/>
          <w:szCs w:val="22"/>
        </w:rPr>
        <w:t xml:space="preserve"> </w:t>
      </w:r>
      <w:proofErr w:type="spellStart"/>
      <w:r w:rsidRPr="00EB4F21">
        <w:rPr>
          <w:sz w:val="20"/>
          <w:szCs w:val="22"/>
        </w:rPr>
        <w:t>SonaTech</w:t>
      </w:r>
      <w:proofErr w:type="spellEnd"/>
      <w:r w:rsidRPr="00EB4F21">
        <w:rPr>
          <w:sz w:val="20"/>
          <w:szCs w:val="22"/>
        </w:rPr>
        <w:t xml:space="preserve"> Infrastructure Pvt Ltd</w:t>
      </w:r>
    </w:p>
    <w:p w14:paraId="0FEC9938" w14:textId="77777777" w:rsidR="00431E45" w:rsidRPr="00431E45" w:rsidRDefault="00431E45" w:rsidP="00431E45"/>
    <w:p w14:paraId="13EB14E9" w14:textId="6F66E1C3" w:rsidR="00F81768" w:rsidRPr="00EB4F21" w:rsidRDefault="00F81768" w:rsidP="00F81768">
      <w:pPr>
        <w:pStyle w:val="Heading2"/>
        <w:rPr>
          <w:sz w:val="24"/>
          <w:szCs w:val="24"/>
        </w:rPr>
      </w:pPr>
      <w:r w:rsidRPr="00EB4F21">
        <w:rPr>
          <w:sz w:val="24"/>
          <w:szCs w:val="24"/>
        </w:rPr>
        <w:t>Certifications:</w:t>
      </w:r>
    </w:p>
    <w:p w14:paraId="610EB833" w14:textId="77777777" w:rsidR="00AA3438" w:rsidRPr="00EB4F21" w:rsidRDefault="00AA3438" w:rsidP="00AA3438">
      <w:pPr>
        <w:pStyle w:val="Heading3"/>
        <w:rPr>
          <w:sz w:val="20"/>
          <w:szCs w:val="22"/>
        </w:rPr>
      </w:pPr>
      <w:r w:rsidRPr="00EB4F21">
        <w:rPr>
          <w:sz w:val="20"/>
          <w:szCs w:val="22"/>
        </w:rPr>
        <w:t>Machine Learning Specialization, Stanford University &amp; DeepLearning.AI, November 2024</w:t>
      </w:r>
    </w:p>
    <w:p w14:paraId="0CBD62E2" w14:textId="77777777" w:rsidR="00AA3438" w:rsidRPr="00EB4F21" w:rsidRDefault="00AA3438" w:rsidP="00770B63">
      <w:pPr>
        <w:ind w:left="400"/>
        <w:rPr>
          <w:sz w:val="20"/>
          <w:szCs w:val="20"/>
        </w:rPr>
      </w:pPr>
      <w:r w:rsidRPr="00EB4F21">
        <w:rPr>
          <w:sz w:val="20"/>
          <w:szCs w:val="20"/>
        </w:rPr>
        <w:t>Courses Completed:</w:t>
      </w:r>
    </w:p>
    <w:p w14:paraId="58873039" w14:textId="77777777" w:rsidR="00AA3438" w:rsidRPr="00EB4F21" w:rsidRDefault="00AA3438" w:rsidP="00770B63">
      <w:pPr>
        <w:pStyle w:val="ListParagraph"/>
        <w:numPr>
          <w:ilvl w:val="0"/>
          <w:numId w:val="26"/>
        </w:numPr>
        <w:ind w:left="1130"/>
        <w:rPr>
          <w:sz w:val="20"/>
          <w:szCs w:val="20"/>
        </w:rPr>
      </w:pPr>
      <w:r w:rsidRPr="00EB4F21">
        <w:rPr>
          <w:sz w:val="20"/>
          <w:szCs w:val="20"/>
        </w:rPr>
        <w:t>Supervised Machine Learning: Regression and Classification</w:t>
      </w:r>
    </w:p>
    <w:p w14:paraId="5551D66B" w14:textId="77777777" w:rsidR="00AA3438" w:rsidRPr="00EB4F21" w:rsidRDefault="00AA3438" w:rsidP="00770B63">
      <w:pPr>
        <w:pStyle w:val="ListParagraph"/>
        <w:numPr>
          <w:ilvl w:val="0"/>
          <w:numId w:val="26"/>
        </w:numPr>
        <w:ind w:left="1130"/>
        <w:rPr>
          <w:sz w:val="20"/>
          <w:szCs w:val="20"/>
        </w:rPr>
      </w:pPr>
      <w:r w:rsidRPr="00EB4F21">
        <w:rPr>
          <w:sz w:val="20"/>
          <w:szCs w:val="20"/>
        </w:rPr>
        <w:lastRenderedPageBreak/>
        <w:t>Advanced Learning Algorithms</w:t>
      </w:r>
    </w:p>
    <w:p w14:paraId="3A55AED6" w14:textId="3F9BAD4C" w:rsidR="00F81768" w:rsidRPr="00EB4F21" w:rsidRDefault="00AA3438" w:rsidP="00770B63">
      <w:pPr>
        <w:pStyle w:val="ListParagraph"/>
        <w:numPr>
          <w:ilvl w:val="0"/>
          <w:numId w:val="26"/>
        </w:numPr>
        <w:ind w:left="1130"/>
        <w:rPr>
          <w:sz w:val="20"/>
          <w:szCs w:val="20"/>
        </w:rPr>
      </w:pPr>
      <w:r w:rsidRPr="00EB4F21">
        <w:rPr>
          <w:sz w:val="20"/>
          <w:szCs w:val="20"/>
        </w:rPr>
        <w:t>Unsupervised Learning, Recommenders, Reinforcement Learning</w:t>
      </w:r>
    </w:p>
    <w:p w14:paraId="126B95B7" w14:textId="36C2E721" w:rsidR="00AA3438" w:rsidRPr="00EB4F21" w:rsidRDefault="00AA3438" w:rsidP="00AA3438">
      <w:pPr>
        <w:rPr>
          <w:b/>
          <w:bCs/>
          <w:sz w:val="20"/>
          <w:szCs w:val="20"/>
        </w:rPr>
      </w:pPr>
      <w:r w:rsidRPr="00EB4F21">
        <w:rPr>
          <w:b/>
          <w:bCs/>
          <w:sz w:val="20"/>
          <w:szCs w:val="20"/>
        </w:rPr>
        <w:t>Prompt Engineering for ChatGPT, Vanderbilt University, October 2024</w:t>
      </w:r>
    </w:p>
    <w:p w14:paraId="41656B20" w14:textId="26B6C125" w:rsidR="005A4D6E" w:rsidRPr="00EB4F21" w:rsidRDefault="00770B63" w:rsidP="00731036">
      <w:pPr>
        <w:rPr>
          <w:b/>
          <w:bCs/>
          <w:sz w:val="20"/>
          <w:szCs w:val="20"/>
        </w:rPr>
      </w:pPr>
      <w:r w:rsidRPr="00EB4F21">
        <w:rPr>
          <w:b/>
          <w:bCs/>
          <w:sz w:val="20"/>
          <w:szCs w:val="20"/>
        </w:rPr>
        <w:t>Generative AI and Model Selection</w:t>
      </w:r>
      <w:r w:rsidRPr="00EB4F21">
        <w:rPr>
          <w:b/>
          <w:bCs/>
          <w:sz w:val="20"/>
          <w:szCs w:val="20"/>
        </w:rPr>
        <w:t xml:space="preserve">, </w:t>
      </w:r>
      <w:r w:rsidRPr="00EB4F21">
        <w:rPr>
          <w:b/>
          <w:bCs/>
          <w:sz w:val="20"/>
          <w:szCs w:val="20"/>
        </w:rPr>
        <w:t>Vanderbilt University</w:t>
      </w:r>
      <w:r w:rsidRPr="00EB4F21">
        <w:rPr>
          <w:b/>
          <w:bCs/>
          <w:sz w:val="20"/>
          <w:szCs w:val="20"/>
        </w:rPr>
        <w:t>,</w:t>
      </w:r>
      <w:r w:rsidRPr="00EB4F21">
        <w:rPr>
          <w:b/>
          <w:bCs/>
          <w:sz w:val="20"/>
          <w:szCs w:val="20"/>
        </w:rPr>
        <w:t xml:space="preserve"> October 2024</w:t>
      </w:r>
    </w:p>
    <w:p w14:paraId="15A741F8" w14:textId="549E331B" w:rsidR="006A2B11" w:rsidRPr="00EB4F21" w:rsidRDefault="00F81768" w:rsidP="006A2B11">
      <w:pPr>
        <w:pStyle w:val="Heading2"/>
        <w:rPr>
          <w:sz w:val="24"/>
          <w:szCs w:val="24"/>
        </w:rPr>
      </w:pPr>
      <w:r w:rsidRPr="00EB4F21">
        <w:rPr>
          <w:sz w:val="24"/>
          <w:szCs w:val="24"/>
        </w:rPr>
        <w:t>Personal Projects:</w:t>
      </w:r>
    </w:p>
    <w:p w14:paraId="6A161777" w14:textId="77777777" w:rsidR="006A2B11" w:rsidRPr="00900C37" w:rsidRDefault="006A2B11" w:rsidP="006A2B11">
      <w:pPr>
        <w:pStyle w:val="ListParagraph"/>
        <w:numPr>
          <w:ilvl w:val="0"/>
          <w:numId w:val="27"/>
        </w:numPr>
        <w:rPr>
          <w:color w:val="auto"/>
          <w:sz w:val="20"/>
          <w:szCs w:val="20"/>
        </w:rPr>
      </w:pPr>
      <w:hyperlink r:id="rId10" w:history="1">
        <w:r w:rsidRPr="00900C37">
          <w:rPr>
            <w:rStyle w:val="Hyperlink"/>
            <w:color w:val="auto"/>
            <w:sz w:val="20"/>
            <w:szCs w:val="20"/>
          </w:rPr>
          <w:t>Product Recommender System Using OpenAI Text Embe</w:t>
        </w:r>
        <w:r w:rsidRPr="00900C37">
          <w:rPr>
            <w:rStyle w:val="Hyperlink"/>
            <w:color w:val="auto"/>
            <w:sz w:val="20"/>
            <w:szCs w:val="20"/>
          </w:rPr>
          <w:t>d</w:t>
        </w:r>
        <w:r w:rsidRPr="00900C37">
          <w:rPr>
            <w:rStyle w:val="Hyperlink"/>
            <w:color w:val="auto"/>
            <w:sz w:val="20"/>
            <w:szCs w:val="20"/>
          </w:rPr>
          <w:t>ding</w:t>
        </w:r>
      </w:hyperlink>
    </w:p>
    <w:p w14:paraId="6C8F1635" w14:textId="77777777" w:rsidR="006A2B11" w:rsidRPr="00900C37" w:rsidRDefault="006A2B11" w:rsidP="006A2B11">
      <w:pPr>
        <w:pStyle w:val="ListParagraph"/>
        <w:numPr>
          <w:ilvl w:val="0"/>
          <w:numId w:val="27"/>
        </w:numPr>
        <w:rPr>
          <w:color w:val="auto"/>
          <w:sz w:val="20"/>
          <w:szCs w:val="20"/>
        </w:rPr>
      </w:pPr>
      <w:hyperlink r:id="rId11" w:history="1">
        <w:r w:rsidRPr="00900C37">
          <w:rPr>
            <w:rStyle w:val="Hyperlink"/>
            <w:color w:val="auto"/>
            <w:sz w:val="20"/>
            <w:szCs w:val="20"/>
          </w:rPr>
          <w:t>Fake News Detec</w:t>
        </w:r>
        <w:r w:rsidRPr="00900C37">
          <w:rPr>
            <w:rStyle w:val="Hyperlink"/>
            <w:color w:val="auto"/>
            <w:sz w:val="20"/>
            <w:szCs w:val="20"/>
          </w:rPr>
          <w:t>t</w:t>
        </w:r>
        <w:r w:rsidRPr="00900C37">
          <w:rPr>
            <w:rStyle w:val="Hyperlink"/>
            <w:color w:val="auto"/>
            <w:sz w:val="20"/>
            <w:szCs w:val="20"/>
          </w:rPr>
          <w:t>ion System</w:t>
        </w:r>
      </w:hyperlink>
    </w:p>
    <w:p w14:paraId="1D6F1B60" w14:textId="1226E346" w:rsidR="006A2B11" w:rsidRPr="00900C37" w:rsidRDefault="006A2B11" w:rsidP="006A2B11">
      <w:pPr>
        <w:pStyle w:val="ListParagraph"/>
        <w:numPr>
          <w:ilvl w:val="0"/>
          <w:numId w:val="27"/>
        </w:numPr>
        <w:rPr>
          <w:color w:val="auto"/>
          <w:sz w:val="20"/>
          <w:szCs w:val="20"/>
        </w:rPr>
      </w:pPr>
      <w:hyperlink r:id="rId12" w:history="1">
        <w:r w:rsidRPr="00900C37">
          <w:rPr>
            <w:rStyle w:val="Hyperlink"/>
            <w:color w:val="auto"/>
            <w:sz w:val="20"/>
            <w:szCs w:val="20"/>
          </w:rPr>
          <w:t xml:space="preserve">Predict Ad Clicks Using Logistic Regression and </w:t>
        </w:r>
        <w:proofErr w:type="spellStart"/>
        <w:r w:rsidRPr="00900C37">
          <w:rPr>
            <w:rStyle w:val="Hyperlink"/>
            <w:color w:val="auto"/>
            <w:sz w:val="20"/>
            <w:szCs w:val="20"/>
          </w:rPr>
          <w:t>XGBoost</w:t>
        </w:r>
        <w:proofErr w:type="spellEnd"/>
      </w:hyperlink>
    </w:p>
    <w:p w14:paraId="3529347B" w14:textId="77777777" w:rsidR="006A2B11" w:rsidRPr="00EB4F21" w:rsidRDefault="006A2B11" w:rsidP="006A2B11">
      <w:pPr>
        <w:pStyle w:val="ListParagraph"/>
        <w:ind w:firstLine="0"/>
        <w:rPr>
          <w:sz w:val="20"/>
          <w:szCs w:val="20"/>
        </w:rPr>
      </w:pPr>
    </w:p>
    <w:p w14:paraId="283132BE" w14:textId="77777777" w:rsidR="000E2591" w:rsidRPr="00EB4F21" w:rsidRDefault="000E2591" w:rsidP="00301C4A">
      <w:pPr>
        <w:pStyle w:val="Heading2"/>
        <w:rPr>
          <w:sz w:val="24"/>
          <w:szCs w:val="24"/>
        </w:rPr>
      </w:pPr>
      <w:r w:rsidRPr="00EB4F21">
        <w:rPr>
          <w:sz w:val="24"/>
          <w:szCs w:val="24"/>
        </w:rPr>
        <w:t>Patents:</w:t>
      </w:r>
    </w:p>
    <w:p w14:paraId="29CDA0FE" w14:textId="5B59F751" w:rsidR="006A019C" w:rsidRPr="00EB4F21" w:rsidRDefault="006A019C" w:rsidP="006A019C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4F21">
        <w:rPr>
          <w:sz w:val="20"/>
          <w:szCs w:val="20"/>
        </w:rPr>
        <w:t>"An Apparatus and Method of Time-Based Password Switching by Tapping on a Metallic Surface", Patent No. 511936, Granted</w:t>
      </w:r>
      <w:r w:rsidR="00CA49FE" w:rsidRPr="00EB4F21">
        <w:rPr>
          <w:sz w:val="20"/>
          <w:szCs w:val="20"/>
        </w:rPr>
        <w:t>,</w:t>
      </w:r>
      <w:r w:rsidRPr="00EB4F21">
        <w:rPr>
          <w:sz w:val="20"/>
          <w:szCs w:val="20"/>
        </w:rPr>
        <w:t xml:space="preserve"> February 2024  </w:t>
      </w:r>
      <w:hyperlink r:id="rId13" w:history="1">
        <w:r w:rsidR="00C67CB7" w:rsidRPr="00EB4F21">
          <w:rPr>
            <w:rStyle w:val="Hyperlink"/>
            <w:sz w:val="20"/>
            <w:szCs w:val="20"/>
          </w:rPr>
          <w:t>See Patent</w:t>
        </w:r>
      </w:hyperlink>
    </w:p>
    <w:p w14:paraId="3290D988" w14:textId="31478487" w:rsidR="00C53B91" w:rsidRPr="00EB4F21" w:rsidRDefault="000E2591" w:rsidP="00C53B91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4F21">
        <w:rPr>
          <w:sz w:val="20"/>
          <w:szCs w:val="20"/>
        </w:rPr>
        <w:t>"Robotic Gardening Device" (Under final examination)</w:t>
      </w:r>
      <w:r w:rsidR="00C67CB7" w:rsidRPr="00EB4F21">
        <w:rPr>
          <w:sz w:val="20"/>
          <w:szCs w:val="20"/>
        </w:rPr>
        <w:t>,</w:t>
      </w:r>
      <w:r w:rsidR="006A019C" w:rsidRPr="00EB4F21">
        <w:rPr>
          <w:sz w:val="20"/>
          <w:szCs w:val="20"/>
        </w:rPr>
        <w:t xml:space="preserve"> </w:t>
      </w:r>
      <w:r w:rsidR="00C67CB7" w:rsidRPr="00EB4F21">
        <w:rPr>
          <w:sz w:val="20"/>
          <w:szCs w:val="20"/>
        </w:rPr>
        <w:t xml:space="preserve">Application No. 201911030291, </w:t>
      </w:r>
      <w:r w:rsidR="00CA49FE" w:rsidRPr="00EB4F21">
        <w:rPr>
          <w:sz w:val="20"/>
          <w:szCs w:val="20"/>
        </w:rPr>
        <w:t>(</w:t>
      </w:r>
      <w:r w:rsidR="00C67CB7" w:rsidRPr="00EB4F21">
        <w:rPr>
          <w:sz w:val="20"/>
          <w:szCs w:val="20"/>
        </w:rPr>
        <w:t>Under final examination</w:t>
      </w:r>
      <w:r w:rsidR="00CA49FE" w:rsidRPr="00EB4F21">
        <w:rPr>
          <w:sz w:val="20"/>
          <w:szCs w:val="20"/>
        </w:rPr>
        <w:t>, 2019)</w:t>
      </w:r>
      <w:r w:rsidR="00C67CB7" w:rsidRPr="00EB4F21">
        <w:rPr>
          <w:sz w:val="20"/>
          <w:szCs w:val="20"/>
        </w:rPr>
        <w:t xml:space="preserve"> </w:t>
      </w:r>
      <w:hyperlink r:id="rId14" w:history="1">
        <w:r w:rsidR="00C67CB7" w:rsidRPr="00EB4F21">
          <w:rPr>
            <w:rStyle w:val="Hyperlink"/>
            <w:sz w:val="20"/>
            <w:szCs w:val="20"/>
          </w:rPr>
          <w:t>See Patent</w:t>
        </w:r>
      </w:hyperlink>
    </w:p>
    <w:p w14:paraId="38C45436" w14:textId="77777777" w:rsidR="000E2591" w:rsidRPr="00EB4F21" w:rsidRDefault="000E2591" w:rsidP="00301C4A">
      <w:pPr>
        <w:pStyle w:val="Heading2"/>
        <w:rPr>
          <w:sz w:val="24"/>
          <w:szCs w:val="24"/>
        </w:rPr>
      </w:pPr>
      <w:r w:rsidRPr="00EB4F21">
        <w:rPr>
          <w:sz w:val="24"/>
          <w:szCs w:val="24"/>
        </w:rPr>
        <w:t>Publications:</w:t>
      </w:r>
    </w:p>
    <w:p w14:paraId="4262ED4B" w14:textId="152001E7" w:rsidR="00CA49FE" w:rsidRPr="00EB4F21" w:rsidRDefault="00CA49FE" w:rsidP="00212F7B">
      <w:pPr>
        <w:rPr>
          <w:sz w:val="20"/>
          <w:szCs w:val="20"/>
        </w:rPr>
      </w:pPr>
      <w:r w:rsidRPr="00EB4F21">
        <w:rPr>
          <w:sz w:val="20"/>
          <w:szCs w:val="20"/>
        </w:rPr>
        <w:t>"A Machine Learning Method on a Tiny Hardware for Monitoring and Controlling a Hydroponic System." (Under review, 2021)</w:t>
      </w:r>
    </w:p>
    <w:p w14:paraId="234EE9B8" w14:textId="334FA3EF" w:rsidR="00DB4EFA" w:rsidRPr="00EB4F21" w:rsidRDefault="00000000" w:rsidP="00304973">
      <w:pPr>
        <w:pStyle w:val="Heading2"/>
        <w:rPr>
          <w:sz w:val="24"/>
          <w:szCs w:val="24"/>
        </w:rPr>
      </w:pPr>
      <w:r w:rsidRPr="00EB4F21">
        <w:rPr>
          <w:sz w:val="24"/>
          <w:szCs w:val="24"/>
          <w:u w:color="131F2F"/>
        </w:rPr>
        <w:t>Skills and Interests:</w:t>
      </w:r>
    </w:p>
    <w:p w14:paraId="51A103BC" w14:textId="77777777" w:rsidR="006A2B11" w:rsidRPr="00EB4F21" w:rsidRDefault="006A2B11" w:rsidP="006A2B11">
      <w:pPr>
        <w:ind w:left="0" w:firstLine="0"/>
        <w:rPr>
          <w:sz w:val="20"/>
          <w:szCs w:val="20"/>
        </w:rPr>
      </w:pPr>
    </w:p>
    <w:tbl>
      <w:tblPr>
        <w:tblStyle w:val="TableGrid"/>
        <w:tblW w:w="0" w:type="auto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3013"/>
        <w:gridCol w:w="3002"/>
        <w:gridCol w:w="2992"/>
      </w:tblGrid>
      <w:tr w:rsidR="00731036" w:rsidRPr="00731036" w14:paraId="7CB570A4" w14:textId="77777777" w:rsidTr="00215963">
        <w:tc>
          <w:tcPr>
            <w:tcW w:w="3116" w:type="dxa"/>
            <w:tcBorders>
              <w:top w:val="single" w:sz="4" w:space="0" w:color="auto"/>
              <w:bottom w:val="single" w:sz="4" w:space="0" w:color="auto"/>
            </w:tcBorders>
          </w:tcPr>
          <w:p w14:paraId="701FA9EF" w14:textId="77777777" w:rsidR="00731036" w:rsidRPr="00731036" w:rsidRDefault="00731036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b/>
                <w:bCs/>
                <w:color w:val="auto"/>
                <w:sz w:val="20"/>
                <w:szCs w:val="20"/>
              </w:rPr>
            </w:pPr>
            <w:r w:rsidRPr="00731036">
              <w:rPr>
                <w:rFonts w:asciiTheme="minorHAnsi" w:eastAsiaTheme="minorHAnsi" w:hAnsiTheme="minorHAnsi" w:cstheme="minorBidi"/>
                <w:b/>
                <w:bCs/>
                <w:color w:val="auto"/>
                <w:sz w:val="20"/>
                <w:szCs w:val="20"/>
              </w:rPr>
              <w:t>Programming Languages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09C72F96" w14:textId="77777777" w:rsidR="00731036" w:rsidRPr="00731036" w:rsidRDefault="00731036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b/>
                <w:bCs/>
                <w:color w:val="auto"/>
                <w:sz w:val="20"/>
                <w:szCs w:val="20"/>
              </w:rPr>
            </w:pPr>
            <w:r w:rsidRPr="00731036">
              <w:rPr>
                <w:rFonts w:asciiTheme="minorHAnsi" w:eastAsiaTheme="minorHAnsi" w:hAnsiTheme="minorHAnsi" w:cstheme="minorBidi"/>
                <w:b/>
                <w:bCs/>
                <w:color w:val="auto"/>
                <w:sz w:val="20"/>
                <w:szCs w:val="20"/>
              </w:rPr>
              <w:t>Machine Learning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3979476A" w14:textId="77777777" w:rsidR="00731036" w:rsidRPr="00731036" w:rsidRDefault="00731036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b/>
                <w:bCs/>
                <w:color w:val="auto"/>
                <w:sz w:val="20"/>
                <w:szCs w:val="20"/>
              </w:rPr>
            </w:pPr>
            <w:r w:rsidRPr="00731036">
              <w:rPr>
                <w:rFonts w:asciiTheme="minorHAnsi" w:eastAsiaTheme="minorHAnsi" w:hAnsiTheme="minorHAnsi" w:cstheme="minorBidi"/>
                <w:b/>
                <w:bCs/>
                <w:color w:val="auto"/>
                <w:sz w:val="20"/>
                <w:szCs w:val="20"/>
              </w:rPr>
              <w:t>Tools &amp; Software</w:t>
            </w:r>
          </w:p>
        </w:tc>
      </w:tr>
      <w:tr w:rsidR="00731036" w:rsidRPr="00731036" w14:paraId="7F841E97" w14:textId="77777777" w:rsidTr="00215963">
        <w:tc>
          <w:tcPr>
            <w:tcW w:w="3116" w:type="dxa"/>
            <w:tcBorders>
              <w:top w:val="single" w:sz="4" w:space="0" w:color="auto"/>
            </w:tcBorders>
          </w:tcPr>
          <w:p w14:paraId="57AF3A30" w14:textId="5F13E916" w:rsidR="00731036" w:rsidRPr="00731036" w:rsidRDefault="00596938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  <w:r w:rsidRPr="00731036"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  <w:t>Python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785831F4" w14:textId="77777777" w:rsidR="00731036" w:rsidRPr="00731036" w:rsidRDefault="00731036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  <w:r w:rsidRPr="00731036"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  <w:t>TensorFlow</w:t>
            </w:r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6A815AC5" w14:textId="77777777" w:rsidR="00731036" w:rsidRPr="00731036" w:rsidRDefault="00731036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  <w:r w:rsidRPr="00731036"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  <w:t>PCB Design</w:t>
            </w:r>
          </w:p>
        </w:tc>
      </w:tr>
      <w:tr w:rsidR="00731036" w:rsidRPr="00731036" w14:paraId="6A484154" w14:textId="77777777" w:rsidTr="00215963">
        <w:tc>
          <w:tcPr>
            <w:tcW w:w="3116" w:type="dxa"/>
          </w:tcPr>
          <w:p w14:paraId="0A967DB2" w14:textId="3D998756" w:rsidR="00731036" w:rsidRPr="00731036" w:rsidRDefault="00C40948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  <w:r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  <w:t>SQL</w:t>
            </w:r>
          </w:p>
        </w:tc>
        <w:tc>
          <w:tcPr>
            <w:tcW w:w="3117" w:type="dxa"/>
          </w:tcPr>
          <w:p w14:paraId="4A60CC70" w14:textId="77777777" w:rsidR="00731036" w:rsidRPr="00731036" w:rsidRDefault="00731036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  <w:proofErr w:type="spellStart"/>
            <w:r w:rsidRPr="00731036"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  <w:t>PyTorch</w:t>
            </w:r>
            <w:proofErr w:type="spellEnd"/>
          </w:p>
        </w:tc>
        <w:tc>
          <w:tcPr>
            <w:tcW w:w="3117" w:type="dxa"/>
          </w:tcPr>
          <w:p w14:paraId="7E8FB60E" w14:textId="77777777" w:rsidR="00731036" w:rsidRPr="00731036" w:rsidRDefault="00731036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  <w:r w:rsidRPr="00731036"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  <w:t>ROS</w:t>
            </w:r>
          </w:p>
        </w:tc>
      </w:tr>
      <w:tr w:rsidR="00731036" w:rsidRPr="00731036" w14:paraId="6D4543C2" w14:textId="77777777" w:rsidTr="00215963">
        <w:tc>
          <w:tcPr>
            <w:tcW w:w="3116" w:type="dxa"/>
          </w:tcPr>
          <w:p w14:paraId="70FF124C" w14:textId="567F891E" w:rsidR="00731036" w:rsidRPr="00731036" w:rsidRDefault="00596938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  <w:r w:rsidRPr="00731036"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  <w:t>C</w:t>
            </w:r>
            <w:r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  <w:t>#</w:t>
            </w:r>
          </w:p>
        </w:tc>
        <w:tc>
          <w:tcPr>
            <w:tcW w:w="3117" w:type="dxa"/>
          </w:tcPr>
          <w:p w14:paraId="046DE533" w14:textId="77777777" w:rsidR="00731036" w:rsidRPr="00731036" w:rsidRDefault="00731036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3117" w:type="dxa"/>
          </w:tcPr>
          <w:p w14:paraId="06FE851C" w14:textId="77777777" w:rsidR="00731036" w:rsidRPr="00731036" w:rsidRDefault="00731036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  <w:r w:rsidRPr="00731036"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  <w:t>MS Office Suite</w:t>
            </w:r>
          </w:p>
        </w:tc>
      </w:tr>
      <w:tr w:rsidR="00731036" w:rsidRPr="00731036" w14:paraId="5CCC59AF" w14:textId="77777777" w:rsidTr="00215963">
        <w:tc>
          <w:tcPr>
            <w:tcW w:w="3116" w:type="dxa"/>
          </w:tcPr>
          <w:p w14:paraId="15455959" w14:textId="7EC4145D" w:rsidR="00731036" w:rsidRPr="00731036" w:rsidRDefault="00596938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  <w:r w:rsidRPr="00731036"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  <w:t>MATLAB</w:t>
            </w:r>
          </w:p>
        </w:tc>
        <w:tc>
          <w:tcPr>
            <w:tcW w:w="3117" w:type="dxa"/>
          </w:tcPr>
          <w:p w14:paraId="20816627" w14:textId="77777777" w:rsidR="00731036" w:rsidRPr="00731036" w:rsidRDefault="00731036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3117" w:type="dxa"/>
          </w:tcPr>
          <w:p w14:paraId="1F38B033" w14:textId="77777777" w:rsidR="00731036" w:rsidRPr="00731036" w:rsidRDefault="00731036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  <w:r w:rsidRPr="00731036"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  <w:t>LaTeX</w:t>
            </w:r>
          </w:p>
        </w:tc>
      </w:tr>
      <w:tr w:rsidR="00731036" w:rsidRPr="00731036" w14:paraId="48FA0999" w14:textId="77777777" w:rsidTr="00215963">
        <w:tc>
          <w:tcPr>
            <w:tcW w:w="3116" w:type="dxa"/>
          </w:tcPr>
          <w:p w14:paraId="26998184" w14:textId="59C1E6E7" w:rsidR="00731036" w:rsidRPr="00731036" w:rsidRDefault="00596938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  <w:r w:rsidRPr="00731036"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  <w:t>Java</w:t>
            </w:r>
          </w:p>
        </w:tc>
        <w:tc>
          <w:tcPr>
            <w:tcW w:w="3117" w:type="dxa"/>
          </w:tcPr>
          <w:p w14:paraId="6A0A70DA" w14:textId="77777777" w:rsidR="00731036" w:rsidRPr="00731036" w:rsidRDefault="00731036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3117" w:type="dxa"/>
          </w:tcPr>
          <w:p w14:paraId="2D985B79" w14:textId="77777777" w:rsidR="00731036" w:rsidRPr="00731036" w:rsidRDefault="00731036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</w:p>
        </w:tc>
      </w:tr>
      <w:tr w:rsidR="00731036" w:rsidRPr="00731036" w14:paraId="4441BD57" w14:textId="77777777" w:rsidTr="00215963">
        <w:tc>
          <w:tcPr>
            <w:tcW w:w="3116" w:type="dxa"/>
          </w:tcPr>
          <w:p w14:paraId="3B4F07DA" w14:textId="037E4331" w:rsidR="00731036" w:rsidRPr="00731036" w:rsidRDefault="000017AA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  <w:r w:rsidRPr="00731036"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  <w:t>Dart</w:t>
            </w:r>
          </w:p>
        </w:tc>
        <w:tc>
          <w:tcPr>
            <w:tcW w:w="3117" w:type="dxa"/>
          </w:tcPr>
          <w:p w14:paraId="61ED04CB" w14:textId="77777777" w:rsidR="00731036" w:rsidRPr="00731036" w:rsidRDefault="00731036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</w:p>
        </w:tc>
        <w:tc>
          <w:tcPr>
            <w:tcW w:w="3117" w:type="dxa"/>
          </w:tcPr>
          <w:p w14:paraId="5CDDCE57" w14:textId="77777777" w:rsidR="00731036" w:rsidRPr="00731036" w:rsidRDefault="00731036" w:rsidP="00731036">
            <w:pPr>
              <w:spacing w:after="0" w:line="240" w:lineRule="auto"/>
              <w:ind w:left="0" w:firstLine="0"/>
              <w:rPr>
                <w:rFonts w:asciiTheme="minorHAnsi" w:eastAsiaTheme="minorHAnsi" w:hAnsiTheme="minorHAnsi" w:cstheme="minorBidi"/>
                <w:color w:val="auto"/>
                <w:sz w:val="20"/>
                <w:szCs w:val="20"/>
              </w:rPr>
            </w:pPr>
          </w:p>
        </w:tc>
      </w:tr>
    </w:tbl>
    <w:p w14:paraId="2909955D" w14:textId="77777777" w:rsidR="00731036" w:rsidRPr="00731036" w:rsidRDefault="00731036" w:rsidP="00731036">
      <w:pPr>
        <w:spacing w:after="160" w:line="259" w:lineRule="auto"/>
        <w:ind w:left="0" w:firstLine="0"/>
        <w:rPr>
          <w:rFonts w:asciiTheme="minorHAnsi" w:eastAsiaTheme="minorHAnsi" w:hAnsiTheme="minorHAnsi" w:cstheme="minorBidi"/>
          <w:color w:val="auto"/>
          <w:sz w:val="20"/>
          <w:szCs w:val="20"/>
        </w:rPr>
      </w:pPr>
    </w:p>
    <w:p w14:paraId="30F94F57" w14:textId="7E45AA3E" w:rsidR="006A2B11" w:rsidRPr="00EB4F21" w:rsidRDefault="006A2B11" w:rsidP="006A2B11">
      <w:pPr>
        <w:ind w:left="0" w:firstLine="0"/>
        <w:rPr>
          <w:sz w:val="20"/>
          <w:szCs w:val="20"/>
        </w:rPr>
      </w:pPr>
      <w:r w:rsidRPr="00EB4F21">
        <w:rPr>
          <w:sz w:val="20"/>
          <w:szCs w:val="20"/>
        </w:rPr>
        <w:t>References available upon request</w:t>
      </w:r>
    </w:p>
    <w:sectPr w:rsidR="006A2B11" w:rsidRPr="00EB4F21">
      <w:pgSz w:w="11920" w:h="16840"/>
      <w:pgMar w:top="1490" w:right="1463" w:bottom="1523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B02364"/>
    <w:multiLevelType w:val="hybridMultilevel"/>
    <w:tmpl w:val="B5ECD08A"/>
    <w:lvl w:ilvl="0" w:tplc="0CB00F96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131F2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C0041"/>
    <w:multiLevelType w:val="hybridMultilevel"/>
    <w:tmpl w:val="B4747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EE2361"/>
    <w:multiLevelType w:val="hybridMultilevel"/>
    <w:tmpl w:val="EF16D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C91323"/>
    <w:multiLevelType w:val="hybridMultilevel"/>
    <w:tmpl w:val="CCF44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A318CA"/>
    <w:multiLevelType w:val="hybridMultilevel"/>
    <w:tmpl w:val="51F6A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D6F99"/>
    <w:multiLevelType w:val="hybridMultilevel"/>
    <w:tmpl w:val="FF48FE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1A4D8D"/>
    <w:multiLevelType w:val="hybridMultilevel"/>
    <w:tmpl w:val="DF2A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8C3FDB"/>
    <w:multiLevelType w:val="hybridMultilevel"/>
    <w:tmpl w:val="06F0A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5479DE"/>
    <w:multiLevelType w:val="hybridMultilevel"/>
    <w:tmpl w:val="1E004FCE"/>
    <w:lvl w:ilvl="0" w:tplc="C7C2E596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C3B1466"/>
    <w:multiLevelType w:val="hybridMultilevel"/>
    <w:tmpl w:val="88687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26F75"/>
    <w:multiLevelType w:val="hybridMultilevel"/>
    <w:tmpl w:val="31C4AFD0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1" w15:restartNumberingAfterBreak="0">
    <w:nsid w:val="3F5B5480"/>
    <w:multiLevelType w:val="hybridMultilevel"/>
    <w:tmpl w:val="D6E237BE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2" w15:restartNumberingAfterBreak="0">
    <w:nsid w:val="460E50BF"/>
    <w:multiLevelType w:val="hybridMultilevel"/>
    <w:tmpl w:val="E5347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EC1ACE"/>
    <w:multiLevelType w:val="hybridMultilevel"/>
    <w:tmpl w:val="20BAF084"/>
    <w:lvl w:ilvl="0" w:tplc="0CB00F96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131F2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2B1A06"/>
    <w:multiLevelType w:val="hybridMultilevel"/>
    <w:tmpl w:val="FB5CAE3C"/>
    <w:lvl w:ilvl="0" w:tplc="0CB00F96">
      <w:start w:val="1"/>
      <w:numFmt w:val="bullet"/>
      <w:lvlText w:val="●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131F2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4426AE0">
      <w:start w:val="1"/>
      <w:numFmt w:val="bullet"/>
      <w:lvlText w:val="o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131F2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9085A32">
      <w:start w:val="1"/>
      <w:numFmt w:val="bullet"/>
      <w:lvlText w:val="▪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131F2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E4CA176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131F2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60E02D6">
      <w:start w:val="1"/>
      <w:numFmt w:val="bullet"/>
      <w:lvlText w:val="o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131F2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D9640C0">
      <w:start w:val="1"/>
      <w:numFmt w:val="bullet"/>
      <w:lvlText w:val="▪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131F2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A85CD4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131F2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62E2F0C">
      <w:start w:val="1"/>
      <w:numFmt w:val="bullet"/>
      <w:lvlText w:val="o"/>
      <w:lvlJc w:val="left"/>
      <w:pPr>
        <w:ind w:left="6120"/>
      </w:pPr>
      <w:rPr>
        <w:rFonts w:ascii="Arial" w:eastAsia="Arial" w:hAnsi="Arial" w:cs="Arial"/>
        <w:b w:val="0"/>
        <w:i w:val="0"/>
        <w:strike w:val="0"/>
        <w:dstrike w:val="0"/>
        <w:color w:val="131F2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5D6B10E">
      <w:start w:val="1"/>
      <w:numFmt w:val="bullet"/>
      <w:lvlText w:val="▪"/>
      <w:lvlJc w:val="left"/>
      <w:pPr>
        <w:ind w:left="6840"/>
      </w:pPr>
      <w:rPr>
        <w:rFonts w:ascii="Arial" w:eastAsia="Arial" w:hAnsi="Arial" w:cs="Arial"/>
        <w:b w:val="0"/>
        <w:i w:val="0"/>
        <w:strike w:val="0"/>
        <w:dstrike w:val="0"/>
        <w:color w:val="131F2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81D1F57"/>
    <w:multiLevelType w:val="hybridMultilevel"/>
    <w:tmpl w:val="49DE2D02"/>
    <w:lvl w:ilvl="0" w:tplc="35FC595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443586"/>
    <w:multiLevelType w:val="hybridMultilevel"/>
    <w:tmpl w:val="4976C8F2"/>
    <w:lvl w:ilvl="0" w:tplc="0CB00F96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131F2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473A0B"/>
    <w:multiLevelType w:val="hybridMultilevel"/>
    <w:tmpl w:val="0F78E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5E51BE"/>
    <w:multiLevelType w:val="hybridMultilevel"/>
    <w:tmpl w:val="499EA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50274E"/>
    <w:multiLevelType w:val="hybridMultilevel"/>
    <w:tmpl w:val="27788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436ED0"/>
    <w:multiLevelType w:val="hybridMultilevel"/>
    <w:tmpl w:val="FC1ED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8E4F63"/>
    <w:multiLevelType w:val="hybridMultilevel"/>
    <w:tmpl w:val="B87E5C2C"/>
    <w:lvl w:ilvl="0" w:tplc="0CB00F96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131F2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975CCD"/>
    <w:multiLevelType w:val="hybridMultilevel"/>
    <w:tmpl w:val="3CCA8BB4"/>
    <w:lvl w:ilvl="0" w:tplc="9DC8B25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90348C"/>
    <w:multiLevelType w:val="hybridMultilevel"/>
    <w:tmpl w:val="420C47F0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24" w15:restartNumberingAfterBreak="0">
    <w:nsid w:val="78F75BD8"/>
    <w:multiLevelType w:val="hybridMultilevel"/>
    <w:tmpl w:val="4D308828"/>
    <w:lvl w:ilvl="0" w:tplc="0CB00F96">
      <w:start w:val="1"/>
      <w:numFmt w:val="bullet"/>
      <w:lvlText w:val="●"/>
      <w:lvlJc w:val="left"/>
      <w:pPr>
        <w:ind w:left="1080" w:hanging="360"/>
      </w:pPr>
      <w:rPr>
        <w:rFonts w:ascii="Arial" w:eastAsia="Arial" w:hAnsi="Arial" w:cs="Arial"/>
        <w:b w:val="0"/>
        <w:i w:val="0"/>
        <w:strike w:val="0"/>
        <w:dstrike w:val="0"/>
        <w:color w:val="131F2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92E3E17"/>
    <w:multiLevelType w:val="hybridMultilevel"/>
    <w:tmpl w:val="75C81F32"/>
    <w:lvl w:ilvl="0" w:tplc="0CB00F96">
      <w:start w:val="1"/>
      <w:numFmt w:val="bullet"/>
      <w:lvlText w:val="●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131F2F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260FFD"/>
    <w:multiLevelType w:val="hybridMultilevel"/>
    <w:tmpl w:val="436E3A18"/>
    <w:lvl w:ilvl="0" w:tplc="C7C2E59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2299834">
    <w:abstractNumId w:val="14"/>
  </w:num>
  <w:num w:numId="2" w16cid:durableId="573247534">
    <w:abstractNumId w:val="20"/>
  </w:num>
  <w:num w:numId="3" w16cid:durableId="253756276">
    <w:abstractNumId w:val="4"/>
  </w:num>
  <w:num w:numId="4" w16cid:durableId="1584679990">
    <w:abstractNumId w:val="1"/>
  </w:num>
  <w:num w:numId="5" w16cid:durableId="743533094">
    <w:abstractNumId w:val="25"/>
  </w:num>
  <w:num w:numId="6" w16cid:durableId="1534033216">
    <w:abstractNumId w:val="26"/>
  </w:num>
  <w:num w:numId="7" w16cid:durableId="2058772427">
    <w:abstractNumId w:val="8"/>
  </w:num>
  <w:num w:numId="8" w16cid:durableId="311638332">
    <w:abstractNumId w:val="24"/>
  </w:num>
  <w:num w:numId="9" w16cid:durableId="1142624812">
    <w:abstractNumId w:val="16"/>
  </w:num>
  <w:num w:numId="10" w16cid:durableId="1791170741">
    <w:abstractNumId w:val="0"/>
  </w:num>
  <w:num w:numId="11" w16cid:durableId="950362374">
    <w:abstractNumId w:val="21"/>
  </w:num>
  <w:num w:numId="12" w16cid:durableId="1494568683">
    <w:abstractNumId w:val="13"/>
  </w:num>
  <w:num w:numId="13" w16cid:durableId="1564564920">
    <w:abstractNumId w:val="6"/>
  </w:num>
  <w:num w:numId="14" w16cid:durableId="233246553">
    <w:abstractNumId w:val="2"/>
  </w:num>
  <w:num w:numId="15" w16cid:durableId="629479664">
    <w:abstractNumId w:val="19"/>
  </w:num>
  <w:num w:numId="16" w16cid:durableId="1928419275">
    <w:abstractNumId w:val="17"/>
  </w:num>
  <w:num w:numId="17" w16cid:durableId="15931262">
    <w:abstractNumId w:val="18"/>
  </w:num>
  <w:num w:numId="18" w16cid:durableId="1033992617">
    <w:abstractNumId w:val="5"/>
  </w:num>
  <w:num w:numId="19" w16cid:durableId="1455756096">
    <w:abstractNumId w:val="11"/>
  </w:num>
  <w:num w:numId="20" w16cid:durableId="1004742346">
    <w:abstractNumId w:val="12"/>
  </w:num>
  <w:num w:numId="21" w16cid:durableId="582641180">
    <w:abstractNumId w:val="15"/>
  </w:num>
  <w:num w:numId="22" w16cid:durableId="1819685661">
    <w:abstractNumId w:val="9"/>
  </w:num>
  <w:num w:numId="23" w16cid:durableId="1282418220">
    <w:abstractNumId w:val="7"/>
  </w:num>
  <w:num w:numId="24" w16cid:durableId="531116300">
    <w:abstractNumId w:val="22"/>
  </w:num>
  <w:num w:numId="25" w16cid:durableId="503935091">
    <w:abstractNumId w:val="10"/>
  </w:num>
  <w:num w:numId="26" w16cid:durableId="1387993148">
    <w:abstractNumId w:val="23"/>
  </w:num>
  <w:num w:numId="27" w16cid:durableId="16727537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OxMDGztLQ0tDQ3MTdV0lEKTi0uzszPAymwqAUA5dPZsSwAAAA="/>
  </w:docVars>
  <w:rsids>
    <w:rsidRoot w:val="00DB4EFA"/>
    <w:rsid w:val="000017AA"/>
    <w:rsid w:val="00012534"/>
    <w:rsid w:val="000375FE"/>
    <w:rsid w:val="000B3D54"/>
    <w:rsid w:val="000E2591"/>
    <w:rsid w:val="001338F7"/>
    <w:rsid w:val="00150A0C"/>
    <w:rsid w:val="001530F3"/>
    <w:rsid w:val="001704EB"/>
    <w:rsid w:val="001A59DB"/>
    <w:rsid w:val="001E0620"/>
    <w:rsid w:val="002073DF"/>
    <w:rsid w:val="00212F7B"/>
    <w:rsid w:val="00215419"/>
    <w:rsid w:val="00274FE0"/>
    <w:rsid w:val="002B7DAD"/>
    <w:rsid w:val="002C79DC"/>
    <w:rsid w:val="00301C4A"/>
    <w:rsid w:val="00304973"/>
    <w:rsid w:val="003307D6"/>
    <w:rsid w:val="003624B1"/>
    <w:rsid w:val="00410E6B"/>
    <w:rsid w:val="00431E45"/>
    <w:rsid w:val="00482C51"/>
    <w:rsid w:val="0048419E"/>
    <w:rsid w:val="004922D9"/>
    <w:rsid w:val="004A5061"/>
    <w:rsid w:val="005263B7"/>
    <w:rsid w:val="00596938"/>
    <w:rsid w:val="005A1EC3"/>
    <w:rsid w:val="005A4D6E"/>
    <w:rsid w:val="006609BF"/>
    <w:rsid w:val="006A019C"/>
    <w:rsid w:val="006A2B11"/>
    <w:rsid w:val="00716A64"/>
    <w:rsid w:val="007307E0"/>
    <w:rsid w:val="00731036"/>
    <w:rsid w:val="007354F5"/>
    <w:rsid w:val="00740DE9"/>
    <w:rsid w:val="00757470"/>
    <w:rsid w:val="00770B63"/>
    <w:rsid w:val="008202B0"/>
    <w:rsid w:val="00856B25"/>
    <w:rsid w:val="008C60ED"/>
    <w:rsid w:val="00900C37"/>
    <w:rsid w:val="00902F69"/>
    <w:rsid w:val="0092272E"/>
    <w:rsid w:val="009C05C7"/>
    <w:rsid w:val="00A23109"/>
    <w:rsid w:val="00A80A5D"/>
    <w:rsid w:val="00A83C7D"/>
    <w:rsid w:val="00AA3438"/>
    <w:rsid w:val="00AA6E46"/>
    <w:rsid w:val="00B10A9D"/>
    <w:rsid w:val="00B17106"/>
    <w:rsid w:val="00B61FF5"/>
    <w:rsid w:val="00B81F5D"/>
    <w:rsid w:val="00BA0208"/>
    <w:rsid w:val="00BD6D68"/>
    <w:rsid w:val="00BF6C8A"/>
    <w:rsid w:val="00C36998"/>
    <w:rsid w:val="00C40948"/>
    <w:rsid w:val="00C53B91"/>
    <w:rsid w:val="00C67CB7"/>
    <w:rsid w:val="00CA49FE"/>
    <w:rsid w:val="00CB7AE7"/>
    <w:rsid w:val="00CD1E27"/>
    <w:rsid w:val="00CF34F8"/>
    <w:rsid w:val="00D137BA"/>
    <w:rsid w:val="00DA3443"/>
    <w:rsid w:val="00DA5EDC"/>
    <w:rsid w:val="00DB4EFA"/>
    <w:rsid w:val="00DD07EC"/>
    <w:rsid w:val="00DE765E"/>
    <w:rsid w:val="00E470D9"/>
    <w:rsid w:val="00E64F40"/>
    <w:rsid w:val="00E872C0"/>
    <w:rsid w:val="00EB4F21"/>
    <w:rsid w:val="00F52EA5"/>
    <w:rsid w:val="00F81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FDE4A"/>
  <w15:docId w15:val="{838F0934-6030-4F49-8CAE-E85EE9E4F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0A5D"/>
    <w:pPr>
      <w:spacing w:after="235" w:line="271" w:lineRule="auto"/>
      <w:ind w:left="10" w:hanging="10"/>
    </w:pPr>
    <w:rPr>
      <w:rFonts w:ascii="Arial" w:eastAsia="Arial" w:hAnsi="Arial" w:cs="Arial"/>
      <w:color w:val="131F2F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1C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4973"/>
    <w:pPr>
      <w:keepNext/>
      <w:keepLines/>
      <w:spacing w:before="40" w:after="0"/>
      <w:outlineLvl w:val="1"/>
    </w:pPr>
    <w:rPr>
      <w:rFonts w:eastAsiaTheme="majorEastAsia" w:cstheme="majorBidi"/>
      <w:b/>
      <w:color w:val="auto"/>
      <w:sz w:val="28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4973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30F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04973"/>
    <w:rPr>
      <w:rFonts w:ascii="Arial" w:eastAsiaTheme="majorEastAsia" w:hAnsi="Arial" w:cstheme="majorBidi"/>
      <w:b/>
      <w:sz w:val="28"/>
      <w:szCs w:val="26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04973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530F3"/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ListParagraph">
    <w:name w:val="List Paragraph"/>
    <w:basedOn w:val="Normal"/>
    <w:uiPriority w:val="34"/>
    <w:qFormat/>
    <w:rsid w:val="008C60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019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019C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01C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6A2B1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31036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linkedin.com/in/Sharma-Arpit" TargetMode="External"/><Relationship Id="rId13" Type="http://schemas.openxmlformats.org/officeDocument/2006/relationships/hyperlink" Target="https://iprsearch.ipindia.gov.in/publicsearch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ArpitSharmaDev" TargetMode="External"/><Relationship Id="rId12" Type="http://schemas.openxmlformats.org/officeDocument/2006/relationships/hyperlink" Target="https://github.com/ArpitSharmaDev/Predict-Ad-Clicks-Using-Logistic-Regression-and-XG-Boos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Arpit.Sharma@Tutamail.com" TargetMode="External"/><Relationship Id="rId11" Type="http://schemas.openxmlformats.org/officeDocument/2006/relationships/hyperlink" Target="https://github.com/ArpitSharmaDev/Fake-News-Detection-Syste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ArpitSharmaDev/Product-Recommender-System-Using-OpenAI-Text-Embedd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rpitsharmadev.github.io/portfolio/" TargetMode="External"/><Relationship Id="rId14" Type="http://schemas.openxmlformats.org/officeDocument/2006/relationships/hyperlink" Target="https://iprsearch.ipindia.gov.in/publicsear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301A86-1569-4139-BAB9-D6EFE62DB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9</TotalTime>
  <Pages>2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Y CV Edit 24042023</vt:lpstr>
    </vt:vector>
  </TitlesOfParts>
  <Company/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 CV Edit 24042023</dc:title>
  <dc:subject/>
  <dc:creator>Arpit Sharma</dc:creator>
  <cp:keywords/>
  <cp:lastModifiedBy>Arpit Sharma</cp:lastModifiedBy>
  <cp:revision>58</cp:revision>
  <cp:lastPrinted>2024-07-30T12:37:00Z</cp:lastPrinted>
  <dcterms:created xsi:type="dcterms:W3CDTF">2024-07-26T16:25:00Z</dcterms:created>
  <dcterms:modified xsi:type="dcterms:W3CDTF">2024-11-16T16:45:00Z</dcterms:modified>
</cp:coreProperties>
</file>